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1"/>
        <w:jc w:val="center"/>
        <w:rPr>
          <w:lang w:val="bg-BG"/>
        </w:rPr>
      </w:pPr>
      <w:r w:rsidRPr="00B340F3">
        <w:t>Lab: Dictionaries</w:t>
      </w:r>
    </w:p>
    <w:p w14:paraId="402FBFF4" w14:textId="0ED53F09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a9"/>
          </w:rPr>
          <w:t>Python Fundamentals Course @</w:t>
        </w:r>
        <w:r w:rsidRPr="00B340F3">
          <w:rPr>
            <w:rStyle w:val="a9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0DA56422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B340F3">
          <w:rPr>
            <w:rStyle w:val="a9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af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5130"/>
      </w:tblGrid>
      <w:tr w:rsidR="009E550F" w:rsidRPr="00B340F3" w14:paraId="4A8EAA78" w14:textId="77777777" w:rsidTr="003E5195">
        <w:tc>
          <w:tcPr>
            <w:tcW w:w="4472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3E5195">
        <w:tc>
          <w:tcPr>
            <w:tcW w:w="4472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5130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</w:tbl>
    <w:p w14:paraId="663DFD10" w14:textId="77777777" w:rsidR="009E550F" w:rsidRPr="00B340F3" w:rsidRDefault="009E550F" w:rsidP="009E550F">
      <w:pPr>
        <w:pStyle w:val="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35F52083">
            <wp:extent cx="5393477" cy="948690"/>
            <wp:effectExtent l="19050" t="19050" r="17145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2086" cy="955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ac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7E563BB9">
            <wp:extent cx="5387340" cy="1421580"/>
            <wp:effectExtent l="19050" t="19050" r="2286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3815" cy="1425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ac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77777777" w:rsidR="009E550F" w:rsidRPr="00B340F3" w:rsidRDefault="009E550F" w:rsidP="009E550F">
      <w:pPr>
        <w:pStyle w:val="ac"/>
        <w:numPr>
          <w:ilvl w:val="0"/>
          <w:numId w:val="42"/>
        </w:numPr>
        <w:rPr>
          <w:b/>
          <w:lang w:val="bg-BG"/>
        </w:rPr>
      </w:pPr>
      <w:r w:rsidRPr="00B340F3">
        <w:lastRenderedPageBreak/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B340F3">
        <w:rPr>
          <w:rFonts w:ascii="Consolas" w:hAnsi="Consolas"/>
          <w:b/>
          <w:noProof/>
        </w:rPr>
        <w:t>"We have {quantity} of {product} left"</w:t>
      </w:r>
    </w:p>
    <w:p w14:paraId="4ACEA561" w14:textId="77777777" w:rsidR="009E550F" w:rsidRPr="00B340F3" w:rsidRDefault="009E550F" w:rsidP="009E550F">
      <w:pPr>
        <w:pStyle w:val="ac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B340F3">
        <w:rPr>
          <w:rFonts w:ascii="Consolas" w:hAnsi="Consolas"/>
          <w:b/>
          <w:noProof/>
        </w:rPr>
        <w:t>"Sorry, we don't have {product}"</w:t>
      </w:r>
    </w:p>
    <w:p w14:paraId="74AB66E2" w14:textId="77777777" w:rsidR="009E550F" w:rsidRPr="00B340F3" w:rsidRDefault="009E550F" w:rsidP="009E550F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af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</w:tbl>
    <w:p w14:paraId="1598634D" w14:textId="77777777" w:rsidR="009E550F" w:rsidRPr="00B340F3" w:rsidRDefault="009E550F" w:rsidP="009E550F">
      <w:pPr>
        <w:pStyle w:val="3"/>
        <w:rPr>
          <w:lang w:val="bg-BG"/>
        </w:rPr>
      </w:pPr>
      <w:r w:rsidRPr="00B340F3">
        <w:t>Hint</w:t>
      </w:r>
    </w:p>
    <w:p w14:paraId="122646F5" w14:textId="77777777" w:rsidR="009E550F" w:rsidRPr="00B340F3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65FCE62A">
            <wp:extent cx="5452493" cy="1916430"/>
            <wp:effectExtent l="19050" t="19050" r="1524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8547" cy="1918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77777777" w:rsidR="009E550F" w:rsidRPr="00B340F3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3192F630">
            <wp:extent cx="5474970" cy="1073341"/>
            <wp:effectExtent l="19050" t="19050" r="1143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3341" cy="107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1}: {quantity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2}: {quantity2}</w:t>
      </w:r>
    </w:p>
    <w:p w14:paraId="3DEAD786" w14:textId="62AE5399" w:rsidR="009E550F" w:rsidRDefault="009E550F" w:rsidP="009E550F">
      <w:pPr>
        <w:rPr>
          <w:rFonts w:ascii="Consolas" w:hAnsi="Consolas"/>
          <w:b/>
          <w:noProof/>
        </w:rPr>
      </w:pPr>
      <w:r w:rsidRPr="00B340F3">
        <w:rPr>
          <w:rFonts w:ascii="Consolas" w:hAnsi="Consolas"/>
          <w:b/>
          <w:noProof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- {product</w:t>
      </w:r>
      <w:r>
        <w:rPr>
          <w:rFonts w:ascii="Consolas" w:hAnsi="Consolas"/>
          <w:b/>
          <w:noProof/>
        </w:rPr>
        <w:t>N</w:t>
      </w:r>
      <w:r w:rsidRPr="00B340F3">
        <w:rPr>
          <w:rFonts w:ascii="Consolas" w:hAnsi="Consolas"/>
          <w:b/>
          <w:noProof/>
        </w:rPr>
        <w:t>}: {quantity</w:t>
      </w:r>
      <w:r>
        <w:rPr>
          <w:rFonts w:ascii="Consolas" w:hAnsi="Consolas"/>
          <w:b/>
          <w:noProof/>
        </w:rPr>
        <w:t>N</w:t>
      </w:r>
      <w:r w:rsidRPr="00B340F3">
        <w:rPr>
          <w:rFonts w:ascii="Consolas" w:hAnsi="Consolas"/>
          <w:b/>
          <w:noProof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af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3B5D297E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3E5195">
        <w:tc>
          <w:tcPr>
            <w:tcW w:w="5102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4500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</w:tbl>
    <w:p w14:paraId="774CC4F4" w14:textId="77777777" w:rsidR="009E550F" w:rsidRPr="00B340F3" w:rsidRDefault="009E550F" w:rsidP="009E550F">
      <w:pPr>
        <w:pStyle w:val="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6AC20D36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5E4819E4">
            <wp:extent cx="4455324" cy="1543685"/>
            <wp:effectExtent l="19050" t="19050" r="2159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1535" cy="1545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1C7C1" w14:textId="77777777" w:rsidR="009E550F" w:rsidRPr="00B340F3" w:rsidRDefault="009E550F" w:rsidP="009E550F">
      <w:pPr>
        <w:rPr>
          <w:lang w:val="bg-BG"/>
        </w:rPr>
      </w:pP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5E6D8095">
            <wp:extent cx="5972810" cy="1386840"/>
            <wp:effectExtent l="19050" t="19050" r="27940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386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2FE95DAD">
            <wp:extent cx="5972810" cy="1999615"/>
            <wp:effectExtent l="19050" t="19050" r="279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ac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26BB7204" wp14:editId="0011D7D4">
            <wp:extent cx="5972810" cy="974090"/>
            <wp:effectExtent l="19050" t="19050" r="27940" b="165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791815C" wp14:editId="341C79BF">
            <wp:extent cx="5972810" cy="1179830"/>
            <wp:effectExtent l="19050" t="19050" r="27940" b="203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79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ac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ac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5400E474">
            <wp:extent cx="5972810" cy="170180"/>
            <wp:effectExtent l="19050" t="19050" r="27940" b="203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70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</w:t>
      </w:r>
      <w:proofErr w:type="gramStart"/>
      <w:r w:rsidRPr="00B340F3">
        <w:rPr>
          <w:rFonts w:ascii="Consolas" w:hAnsi="Consolas"/>
          <w:b/>
          <w:bCs/>
        </w:rPr>
        <w:t>}:{</w:t>
      </w:r>
      <w:proofErr w:type="gramEnd"/>
      <w:r w:rsidRPr="00B340F3">
        <w:rPr>
          <w:rFonts w:ascii="Consolas" w:hAnsi="Consolas"/>
          <w:b/>
          <w:bCs/>
        </w:rPr>
        <w:t>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af"/>
        <w:tblW w:w="834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4660"/>
        <w:gridCol w:w="3685"/>
      </w:tblGrid>
      <w:tr w:rsidR="006E0DC9" w:rsidRPr="00B340F3" w14:paraId="234FA561" w14:textId="77777777" w:rsidTr="006E0DC9">
        <w:tc>
          <w:tcPr>
            <w:tcW w:w="4660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FD63E1">
        <w:trPr>
          <w:trHeight w:val="1205"/>
        </w:trPr>
        <w:tc>
          <w:tcPr>
            <w:tcW w:w="4660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685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6E0DC9">
        <w:tc>
          <w:tcPr>
            <w:tcW w:w="4660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685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3"/>
        <w:rPr>
          <w:lang w:val="bg-BG"/>
        </w:rPr>
      </w:pPr>
      <w:r w:rsidRPr="00B340F3">
        <w:t>Examples</w:t>
      </w:r>
    </w:p>
    <w:tbl>
      <w:tblPr>
        <w:tblStyle w:val="af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E05C4A"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4D5FB6C2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Pr="003F5555">
        <w:rPr>
          <w:b/>
          <w:bCs/>
        </w:rPr>
        <w:t>extracts</w:t>
      </w:r>
      <w:r w:rsidRPr="00B340F3">
        <w:t xml:space="preserve"> </w:t>
      </w:r>
      <w:r w:rsidRPr="003F5555">
        <w:rPr>
          <w:b/>
          <w:bCs/>
        </w:rPr>
        <w:t>all elements</w:t>
      </w:r>
      <w:r w:rsidRPr="00B340F3">
        <w:t xml:space="preserve"> from a given sequence of words present in it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.</w:t>
      </w:r>
    </w:p>
    <w:p w14:paraId="168F4CE1" w14:textId="68B6D660" w:rsidR="00B340F3" w:rsidRPr="00B340F3" w:rsidRDefault="00B340F3" w:rsidP="00B340F3">
      <w:pPr>
        <w:pStyle w:val="ac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ac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3"/>
        <w:jc w:val="both"/>
        <w:rPr>
          <w:lang w:val="bg-BG"/>
        </w:rPr>
      </w:pPr>
      <w:r w:rsidRPr="00B340F3">
        <w:t>Examples</w:t>
      </w:r>
    </w:p>
    <w:tbl>
      <w:tblPr>
        <w:tblStyle w:val="af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7DA3661C">
            <wp:extent cx="5524500" cy="1000125"/>
            <wp:effectExtent l="19050" t="19050" r="19050" b="285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5FD82F30">
            <wp:extent cx="5972810" cy="1543685"/>
            <wp:effectExtent l="19050" t="19050" r="27940" b="184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43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 xml:space="preserve">method and check if the </w:t>
      </w:r>
      <w:r w:rsidRPr="00B340F3">
        <w:rPr>
          <w:b/>
        </w:rPr>
        <w:t>occurrence</w:t>
      </w:r>
      <w:r w:rsidRPr="00B340F3">
        <w:t xml:space="preserve"> of the current word is </w:t>
      </w:r>
      <w:r w:rsidRPr="00B340F3">
        <w:rPr>
          <w:b/>
        </w:rPr>
        <w:t>odd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5B3A1B58">
            <wp:extent cx="5972810" cy="789305"/>
            <wp:effectExtent l="19050" t="19050" r="27940" b="107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ab"/>
        </w:rPr>
        <w:t>key</w:t>
      </w:r>
      <w:r w:rsidRPr="00B340F3">
        <w:t xml:space="preserve"> of the dictionary will be the </w:t>
      </w:r>
      <w:r w:rsidRPr="00B340F3">
        <w:rPr>
          <w:rStyle w:val="ab"/>
        </w:rPr>
        <w:t>word</w:t>
      </w:r>
      <w:r w:rsidRPr="00B340F3">
        <w:t xml:space="preserve">. The </w:t>
      </w:r>
      <w:r w:rsidRPr="00B340F3">
        <w:rPr>
          <w:rStyle w:val="ab"/>
        </w:rPr>
        <w:t>value</w:t>
      </w:r>
      <w:r w:rsidRPr="00B340F3">
        <w:t xml:space="preserve"> will be a </w:t>
      </w:r>
      <w:r w:rsidRPr="00B340F3">
        <w:rPr>
          <w:rStyle w:val="ab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ab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ab"/>
        </w:rPr>
        <w:t>2 * n. You will be receiving</w:t>
      </w:r>
      <w:r w:rsidRPr="00B340F3">
        <w:t xml:space="preserve"> a </w:t>
      </w:r>
      <w:r w:rsidRPr="00B340F3">
        <w:rPr>
          <w:rStyle w:val="ab"/>
        </w:rPr>
        <w:t>word</w:t>
      </w:r>
      <w:r w:rsidRPr="00B340F3">
        <w:t xml:space="preserve"> and a </w:t>
      </w:r>
      <w:r w:rsidRPr="00B340F3">
        <w:rPr>
          <w:rStyle w:val="ab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ac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lastRenderedPageBreak/>
        <w:t>{</w:t>
      </w:r>
      <w:r w:rsidRPr="003F5555">
        <w:rPr>
          <w:rStyle w:val="ab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ac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ab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ab"/>
          <w:rFonts w:ascii="Consolas" w:hAnsi="Consolas"/>
          <w:lang w:val="bg-BG"/>
        </w:rPr>
      </w:pPr>
      <w:r w:rsidRPr="003F5555">
        <w:rPr>
          <w:rStyle w:val="ab"/>
          <w:rFonts w:ascii="Consolas" w:hAnsi="Consolas"/>
          <w:noProof/>
        </w:rPr>
        <w:t>{word} - {synonym1, synonym2</w:t>
      </w:r>
      <w:r w:rsidR="003F5555">
        <w:rPr>
          <w:rStyle w:val="ab"/>
          <w:rFonts w:ascii="Consolas" w:hAnsi="Consolas"/>
          <w:noProof/>
        </w:rPr>
        <w:t xml:space="preserve"> </w:t>
      </w:r>
      <w:r w:rsidRPr="003F5555">
        <w:rPr>
          <w:rStyle w:val="ab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3"/>
        <w:jc w:val="both"/>
        <w:rPr>
          <w:lang w:val="bg-BG"/>
        </w:rPr>
      </w:pPr>
      <w:r w:rsidRPr="00B340F3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B340F3" w:rsidRPr="00B340F3" w14:paraId="2CBF617E" w14:textId="77777777" w:rsidTr="00614C53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614C53">
            <w:pPr>
              <w:spacing w:before="0" w:after="0"/>
              <w:jc w:val="both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614C53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614C53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7FD82896">
            <wp:extent cx="3810000" cy="1085850"/>
            <wp:effectExtent l="19050" t="19050" r="1905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08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0A7FEBBE">
            <wp:extent cx="4667250" cy="1104900"/>
            <wp:effectExtent l="19050" t="19050" r="1905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177D76D7">
            <wp:extent cx="5972810" cy="1019810"/>
            <wp:effectExtent l="19050" t="19050" r="2794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9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344E262" wp14:editId="44AD9FFE">
            <wp:extent cx="5972810" cy="420370"/>
            <wp:effectExtent l="19050" t="19050" r="27940" b="177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841FA" w14:textId="77777777" w:rsidR="0059239A" w:rsidRDefault="0059239A" w:rsidP="008068A2">
      <w:pPr>
        <w:spacing w:after="0" w:line="240" w:lineRule="auto"/>
      </w:pPr>
      <w:r>
        <w:separator/>
      </w:r>
    </w:p>
  </w:endnote>
  <w:endnote w:type="continuationSeparator" w:id="0">
    <w:p w14:paraId="29E98CED" w14:textId="77777777" w:rsidR="0059239A" w:rsidRDefault="005923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77C52" w14:textId="77777777" w:rsidR="0059239A" w:rsidRDefault="0059239A" w:rsidP="008068A2">
      <w:pPr>
        <w:spacing w:after="0" w:line="240" w:lineRule="auto"/>
      </w:pPr>
      <w:r>
        <w:separator/>
      </w:r>
    </w:p>
  </w:footnote>
  <w:footnote w:type="continuationSeparator" w:id="0">
    <w:p w14:paraId="7F3DC40D" w14:textId="77777777" w:rsidR="0059239A" w:rsidRDefault="005923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47"/>
  </w:num>
  <w:num w:numId="42">
    <w:abstractNumId w:val="22"/>
  </w:num>
  <w:num w:numId="43">
    <w:abstractNumId w:val="39"/>
  </w:num>
  <w:num w:numId="44">
    <w:abstractNumId w:val="4"/>
  </w:num>
  <w:num w:numId="45">
    <w:abstractNumId w:val="1"/>
  </w:num>
  <w:num w:numId="46">
    <w:abstractNumId w:val="41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trQwsbQwNzA1MTFU0lEKTi0uzszPAykwrAUAMI2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39A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326B5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D63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7B5BD1-41C2-4FB0-92B6-FF1905016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7</Pages>
  <Words>975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ylo Kuzmanov</cp:lastModifiedBy>
  <cp:revision>18</cp:revision>
  <cp:lastPrinted>2015-10-26T22:35:00Z</cp:lastPrinted>
  <dcterms:created xsi:type="dcterms:W3CDTF">2019-11-12T12:29:00Z</dcterms:created>
  <dcterms:modified xsi:type="dcterms:W3CDTF">2021-11-08T14:06:00Z</dcterms:modified>
  <cp:category>computer programming;programming;software development;software engineering</cp:category>
</cp:coreProperties>
</file>